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876AAD" w14:textId="2689028C" w:rsidR="00794534" w:rsidRDefault="00E7136C">
      <w:r>
        <w:t>Approach Followed High Level</w:t>
      </w:r>
    </w:p>
    <w:p w14:paraId="6FCEC5F2" w14:textId="7A9CF6A9" w:rsidR="00E7136C" w:rsidRDefault="00E7136C" w:rsidP="00E7136C">
      <w:pPr>
        <w:pStyle w:val="ListParagraph"/>
        <w:numPr>
          <w:ilvl w:val="0"/>
          <w:numId w:val="1"/>
        </w:numPr>
      </w:pPr>
      <w:r>
        <w:t>Download and load the dataset in google colab</w:t>
      </w:r>
    </w:p>
    <w:p w14:paraId="72AFA18F" w14:textId="40A539FB" w:rsidR="00E7136C" w:rsidRDefault="00E7136C" w:rsidP="00E7136C">
      <w:pPr>
        <w:pStyle w:val="ListParagraph"/>
        <w:numPr>
          <w:ilvl w:val="0"/>
          <w:numId w:val="1"/>
        </w:numPr>
      </w:pPr>
      <w:r>
        <w:t>Performed Basic Data Exploratory analysis</w:t>
      </w:r>
    </w:p>
    <w:p w14:paraId="1DAE170C" w14:textId="3EBD1DE8" w:rsidR="00E7136C" w:rsidRDefault="00E7136C" w:rsidP="00E7136C">
      <w:pPr>
        <w:pStyle w:val="ListParagraph"/>
        <w:numPr>
          <w:ilvl w:val="0"/>
          <w:numId w:val="1"/>
        </w:numPr>
      </w:pPr>
      <w:r>
        <w:t>Imputing the missing (NAN’s) in the dataset</w:t>
      </w:r>
    </w:p>
    <w:p w14:paraId="24B11F9C" w14:textId="33363A80" w:rsidR="00E7136C" w:rsidRDefault="00E7136C" w:rsidP="00E7136C">
      <w:pPr>
        <w:pStyle w:val="ListParagraph"/>
        <w:numPr>
          <w:ilvl w:val="0"/>
          <w:numId w:val="1"/>
        </w:numPr>
      </w:pPr>
      <w:r>
        <w:t xml:space="preserve">Feature Engineering – created and added </w:t>
      </w:r>
      <w:r w:rsidR="00126551">
        <w:t xml:space="preserve">few </w:t>
      </w:r>
      <w:r>
        <w:t>new features from the existing data.</w:t>
      </w:r>
    </w:p>
    <w:p w14:paraId="7D7BFE2B" w14:textId="11A05BC0" w:rsidR="00E7136C" w:rsidRDefault="00E7136C" w:rsidP="00E7136C">
      <w:pPr>
        <w:pStyle w:val="ListParagraph"/>
        <w:numPr>
          <w:ilvl w:val="0"/>
          <w:numId w:val="1"/>
        </w:numPr>
      </w:pPr>
      <w:r>
        <w:t>Normalize / Scale the data (Used both MinMaxScaler and StandardScaler)</w:t>
      </w:r>
    </w:p>
    <w:p w14:paraId="26FD8283" w14:textId="515F6632" w:rsidR="00E7136C" w:rsidRDefault="00E7136C" w:rsidP="00E7136C">
      <w:pPr>
        <w:pStyle w:val="ListParagraph"/>
        <w:numPr>
          <w:ilvl w:val="0"/>
          <w:numId w:val="1"/>
        </w:numPr>
      </w:pPr>
      <w:r>
        <w:t xml:space="preserve">Model building </w:t>
      </w:r>
      <w:r w:rsidR="008035DA">
        <w:t>(models</w:t>
      </w:r>
      <w:r>
        <w:t xml:space="preserve"> tried)</w:t>
      </w:r>
    </w:p>
    <w:p w14:paraId="4BA58325" w14:textId="722E3E9D" w:rsidR="00E7136C" w:rsidRDefault="00E7136C" w:rsidP="00E7136C">
      <w:pPr>
        <w:pStyle w:val="ListParagraph"/>
        <w:numPr>
          <w:ilvl w:val="1"/>
          <w:numId w:val="1"/>
        </w:numPr>
      </w:pPr>
      <w:r>
        <w:t>Logistic Regression</w:t>
      </w:r>
    </w:p>
    <w:p w14:paraId="6F7F69B6" w14:textId="77777777" w:rsidR="00E7136C" w:rsidRDefault="00E7136C" w:rsidP="004C65E9">
      <w:pPr>
        <w:pStyle w:val="ListParagraph"/>
        <w:numPr>
          <w:ilvl w:val="1"/>
          <w:numId w:val="1"/>
        </w:numPr>
      </w:pPr>
      <w:r w:rsidRPr="00E7136C">
        <w:t>DecisionTreeClassifier</w:t>
      </w:r>
    </w:p>
    <w:p w14:paraId="6C1BBF8C" w14:textId="06D68A2C" w:rsidR="00E7136C" w:rsidRPr="00E7136C" w:rsidRDefault="00E7136C" w:rsidP="004C65E9">
      <w:pPr>
        <w:pStyle w:val="ListParagraph"/>
        <w:numPr>
          <w:ilvl w:val="1"/>
          <w:numId w:val="1"/>
        </w:numPr>
      </w:pPr>
      <w:r>
        <w:t xml:space="preserve">Naïve Bayes - </w:t>
      </w:r>
      <w:r w:rsidRPr="00E7136C">
        <w:t>GaussianNB</w:t>
      </w:r>
    </w:p>
    <w:p w14:paraId="73250ECF" w14:textId="26606058" w:rsidR="00E7136C" w:rsidRDefault="00E7136C" w:rsidP="00E7136C">
      <w:pPr>
        <w:pStyle w:val="ListParagraph"/>
        <w:numPr>
          <w:ilvl w:val="1"/>
          <w:numId w:val="1"/>
        </w:numPr>
      </w:pPr>
      <w:r>
        <w:t>RandomforestClassifier – bagging model</w:t>
      </w:r>
    </w:p>
    <w:p w14:paraId="1979AF57" w14:textId="3DBB54C6" w:rsidR="00E7136C" w:rsidRDefault="00E7136C" w:rsidP="00E7136C">
      <w:pPr>
        <w:pStyle w:val="ListParagraph"/>
        <w:numPr>
          <w:ilvl w:val="1"/>
          <w:numId w:val="1"/>
        </w:numPr>
      </w:pPr>
      <w:r>
        <w:t>XGBoostClassifier – Boosting model</w:t>
      </w:r>
    </w:p>
    <w:p w14:paraId="56B0063F" w14:textId="35F329B5" w:rsidR="00E7136C" w:rsidRDefault="00E7136C" w:rsidP="00E7136C">
      <w:pPr>
        <w:pStyle w:val="ListParagraph"/>
        <w:numPr>
          <w:ilvl w:val="1"/>
          <w:numId w:val="1"/>
        </w:numPr>
      </w:pPr>
      <w:r>
        <w:t>LightGBMClassifier</w:t>
      </w:r>
    </w:p>
    <w:p w14:paraId="4C93C857" w14:textId="35350938" w:rsidR="00E7136C" w:rsidRDefault="00E7136C" w:rsidP="00E7136C">
      <w:pPr>
        <w:pStyle w:val="ListParagraph"/>
        <w:numPr>
          <w:ilvl w:val="1"/>
          <w:numId w:val="1"/>
        </w:numPr>
      </w:pPr>
      <w:r>
        <w:t>CatBoostClassifier</w:t>
      </w:r>
    </w:p>
    <w:p w14:paraId="4EAF7D6A" w14:textId="31C5BC2F" w:rsidR="008035DA" w:rsidRDefault="008035DA" w:rsidP="008035DA">
      <w:pPr>
        <w:pStyle w:val="ListParagraph"/>
        <w:numPr>
          <w:ilvl w:val="0"/>
          <w:numId w:val="1"/>
        </w:numPr>
      </w:pPr>
      <w:r>
        <w:t xml:space="preserve">Used Stratified Fold Cross Validation and </w:t>
      </w:r>
      <w:r w:rsidRPr="008035DA">
        <w:t>RandomizedSearchCV</w:t>
      </w:r>
      <w:r w:rsidRPr="008035DA">
        <w:t xml:space="preserve"> </w:t>
      </w:r>
      <w:r>
        <w:t>technique.</w:t>
      </w:r>
    </w:p>
    <w:p w14:paraId="09D13231" w14:textId="5EFA3F1C" w:rsidR="008035DA" w:rsidRDefault="00747D2A" w:rsidP="008035DA">
      <w:pPr>
        <w:pStyle w:val="ListParagraph"/>
        <w:numPr>
          <w:ilvl w:val="0"/>
          <w:numId w:val="1"/>
        </w:numPr>
      </w:pPr>
      <w:r>
        <w:t>CatBoostClassifier Gave best Results followed by LGBM and XGB.</w:t>
      </w:r>
    </w:p>
    <w:p w14:paraId="0B40638F" w14:textId="5619FDD7" w:rsidR="00747D2A" w:rsidRDefault="00747D2A" w:rsidP="008035DA">
      <w:pPr>
        <w:pStyle w:val="ListParagraph"/>
        <w:numPr>
          <w:ilvl w:val="0"/>
          <w:numId w:val="1"/>
        </w:numPr>
      </w:pPr>
      <w:r>
        <w:t>Finally tried simple average on multiple model predictions (</w:t>
      </w:r>
      <w:r w:rsidR="00126551">
        <w:t>CB, LGBM</w:t>
      </w:r>
      <w:r>
        <w:t>, XGB) and Rank Average</w:t>
      </w:r>
    </w:p>
    <w:p w14:paraId="59107065" w14:textId="47378445" w:rsidR="00747D2A" w:rsidRDefault="00126551" w:rsidP="008035DA">
      <w:pPr>
        <w:pStyle w:val="ListParagraph"/>
        <w:numPr>
          <w:ilvl w:val="0"/>
          <w:numId w:val="1"/>
        </w:numPr>
      </w:pPr>
      <w:r>
        <w:t xml:space="preserve">The best score I got is </w:t>
      </w:r>
      <w:proofErr w:type="gramStart"/>
      <w:r>
        <w:rPr>
          <w:rFonts w:ascii="Arial" w:hAnsi="Arial" w:cs="Arial"/>
          <w:color w:val="FFFFFF"/>
          <w:shd w:val="clear" w:color="auto" w:fill="17A2B8"/>
        </w:rPr>
        <w:t>0.6617113498</w:t>
      </w:r>
      <w:proofErr w:type="gramEnd"/>
    </w:p>
    <w:sectPr w:rsidR="00747D2A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D6E5BF" w14:textId="77777777" w:rsidR="00C62CA7" w:rsidRDefault="00C62CA7" w:rsidP="001B7C0C">
      <w:pPr>
        <w:spacing w:after="0" w:line="240" w:lineRule="auto"/>
      </w:pPr>
      <w:r>
        <w:separator/>
      </w:r>
    </w:p>
  </w:endnote>
  <w:endnote w:type="continuationSeparator" w:id="0">
    <w:p w14:paraId="594F429D" w14:textId="77777777" w:rsidR="00C62CA7" w:rsidRDefault="00C62CA7" w:rsidP="001B7C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D85A27" w14:textId="17F2FBC8" w:rsidR="001B7C0C" w:rsidRDefault="001B7C0C" w:rsidP="001B7C0C">
    <w:pPr>
      <w:pStyle w:val="Footer"/>
      <w:jc w:val="center"/>
    </w:pPr>
    <w:r>
      <w:rPr>
        <w:rFonts w:ascii="Helvetica" w:hAnsi="Helvetica" w:cs="Helvetica"/>
        <w:color w:val="202124"/>
        <w:sz w:val="33"/>
        <w:szCs w:val="33"/>
        <w:shd w:val="clear" w:color="auto" w:fill="FFFFFF"/>
      </w:rPr>
      <w:t>Analytics Vidhya | JOB-A-TH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D66901" w14:textId="77777777" w:rsidR="00C62CA7" w:rsidRDefault="00C62CA7" w:rsidP="001B7C0C">
      <w:pPr>
        <w:spacing w:after="0" w:line="240" w:lineRule="auto"/>
      </w:pPr>
      <w:r>
        <w:separator/>
      </w:r>
    </w:p>
  </w:footnote>
  <w:footnote w:type="continuationSeparator" w:id="0">
    <w:p w14:paraId="3021964D" w14:textId="77777777" w:rsidR="00C62CA7" w:rsidRDefault="00C62CA7" w:rsidP="001B7C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E793EF" w14:textId="50B7E05D" w:rsidR="001B7C0C" w:rsidRPr="001B7C0C" w:rsidRDefault="001B7C0C" w:rsidP="001B7C0C">
    <w:pPr>
      <w:pStyle w:val="Heading1"/>
      <w:shd w:val="clear" w:color="auto" w:fill="FFFFFF"/>
      <w:spacing w:before="120" w:beforeAutospacing="0" w:after="120" w:afterAutospacing="0"/>
      <w:jc w:val="center"/>
      <w:rPr>
        <w:rFonts w:ascii="Arial" w:hAnsi="Arial" w:cs="Arial"/>
        <w:b w:val="0"/>
        <w:bCs w:val="0"/>
        <w:color w:val="212121"/>
        <w:sz w:val="39"/>
        <w:szCs w:val="39"/>
      </w:rPr>
    </w:pPr>
    <w:r w:rsidRPr="001B7C0C">
      <w:rPr>
        <w:rFonts w:ascii="Arial" w:hAnsi="Arial" w:cs="Arial"/>
        <w:color w:val="212121"/>
        <w:sz w:val="39"/>
        <w:szCs w:val="39"/>
      </w:rPr>
      <w:t>Health Insurance Lead Prediction</w:t>
    </w:r>
  </w:p>
  <w:p w14:paraId="61610085" w14:textId="20E372CD" w:rsidR="001B7C0C" w:rsidRDefault="001B7C0C">
    <w:pPr>
      <w:pStyle w:val="Header"/>
    </w:pPr>
  </w:p>
  <w:p w14:paraId="44616FA7" w14:textId="77777777" w:rsidR="001B7C0C" w:rsidRDefault="001B7C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0D7A19"/>
    <w:multiLevelType w:val="hybridMultilevel"/>
    <w:tmpl w:val="05EA55B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MDMwNTExMjI1NjdX0lEKTi0uzszPAykwrAUAeN/s8iwAAAA="/>
  </w:docVars>
  <w:rsids>
    <w:rsidRoot w:val="001B7C0C"/>
    <w:rsid w:val="00126551"/>
    <w:rsid w:val="001B7C0C"/>
    <w:rsid w:val="00747D2A"/>
    <w:rsid w:val="00794534"/>
    <w:rsid w:val="008035DA"/>
    <w:rsid w:val="00C62CA7"/>
    <w:rsid w:val="00E713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396A0E"/>
  <w15:chartTrackingRefBased/>
  <w15:docId w15:val="{0256555C-175B-4BAE-AA61-E8BB1BBAE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B7C0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7C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7C0C"/>
  </w:style>
  <w:style w:type="paragraph" w:styleId="Footer">
    <w:name w:val="footer"/>
    <w:basedOn w:val="Normal"/>
    <w:link w:val="FooterChar"/>
    <w:uiPriority w:val="99"/>
    <w:unhideWhenUsed/>
    <w:rsid w:val="001B7C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7C0C"/>
  </w:style>
  <w:style w:type="character" w:customStyle="1" w:styleId="Heading1Char">
    <w:name w:val="Heading 1 Char"/>
    <w:basedOn w:val="DefaultParagraphFont"/>
    <w:link w:val="Heading1"/>
    <w:uiPriority w:val="9"/>
    <w:rsid w:val="001B7C0C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styleId="Strong">
    <w:name w:val="Strong"/>
    <w:basedOn w:val="DefaultParagraphFont"/>
    <w:uiPriority w:val="22"/>
    <w:qFormat/>
    <w:rsid w:val="001B7C0C"/>
    <w:rPr>
      <w:b/>
      <w:bCs/>
    </w:rPr>
  </w:style>
  <w:style w:type="paragraph" w:styleId="ListParagraph">
    <w:name w:val="List Paragraph"/>
    <w:basedOn w:val="Normal"/>
    <w:uiPriority w:val="34"/>
    <w:qFormat/>
    <w:rsid w:val="00E713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05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1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1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8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58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90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30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276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69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87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17</Words>
  <Characters>67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tabhiraman</dc:creator>
  <cp:keywords/>
  <dc:description/>
  <cp:lastModifiedBy>Pattabhiraman</cp:lastModifiedBy>
  <cp:revision>4</cp:revision>
  <dcterms:created xsi:type="dcterms:W3CDTF">2021-02-28T17:14:00Z</dcterms:created>
  <dcterms:modified xsi:type="dcterms:W3CDTF">2021-02-28T17:29:00Z</dcterms:modified>
</cp:coreProperties>
</file>